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03F0" w:rsidRDefault="00D103F0" w:rsidP="00D103F0">
      <w:pPr>
        <w:pStyle w:val="Nadpis1"/>
        <w:rPr>
          <w:rFonts w:eastAsia="Times New Roman"/>
          <w:lang w:eastAsia="en-GB"/>
        </w:rPr>
      </w:pPr>
      <w:r w:rsidRPr="00D103F0">
        <w:rPr>
          <w:rFonts w:eastAsia="Times New Roman"/>
          <w:lang w:eastAsia="en-GB"/>
        </w:rPr>
        <w:t>PV206 Communication and soft skills FAQ</w:t>
      </w:r>
    </w:p>
    <w:p w:rsidR="00D103F0" w:rsidRPr="00D103F0" w:rsidRDefault="00D103F0" w:rsidP="00D103F0">
      <w:pPr>
        <w:rPr>
          <w:lang w:eastAsia="en-GB"/>
        </w:rPr>
      </w:pPr>
    </w:p>
    <w:p w:rsidR="00D103F0" w:rsidRPr="00D103F0" w:rsidRDefault="00D103F0" w:rsidP="00D103F0">
      <w:pPr>
        <w:pStyle w:val="Nadpis3"/>
        <w:rPr>
          <w:rFonts w:eastAsia="Times New Roman"/>
          <w:lang w:eastAsia="en-GB"/>
        </w:rPr>
      </w:pPr>
      <w:r w:rsidRPr="00D103F0">
        <w:rPr>
          <w:rFonts w:eastAsia="Times New Roman"/>
          <w:lang w:eastAsia="en-GB"/>
        </w:rPr>
        <w:t>Q: What should I write in the course application?</w:t>
      </w:r>
    </w:p>
    <w:p w:rsidR="00D103F0" w:rsidRDefault="002B3415" w:rsidP="00D10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2B3415">
        <w:rPr>
          <w:rFonts w:ascii="Times New Roman" w:eastAsia="Times New Roman" w:hAnsi="Times New Roman" w:cs="Times New Roman"/>
          <w:sz w:val="24"/>
          <w:szCs w:val="24"/>
          <w:lang w:eastAsia="en-GB"/>
        </w:rPr>
        <w:t>We are interested in your motivation. Tell us why you want to study soft skills and your personal opinion on what part of the course will be useful to you.</w:t>
      </w:r>
    </w:p>
    <w:p w:rsidR="002B3415" w:rsidRDefault="002B3415" w:rsidP="00D10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rsidR="00D103F0" w:rsidRPr="00D103F0" w:rsidRDefault="00D103F0" w:rsidP="00D103F0">
      <w:pPr>
        <w:pStyle w:val="Nadpis3"/>
        <w:rPr>
          <w:rFonts w:eastAsia="Times New Roman"/>
          <w:lang w:eastAsia="en-GB"/>
        </w:rPr>
      </w:pPr>
      <w:r w:rsidRPr="00D103F0">
        <w:rPr>
          <w:rFonts w:eastAsia="Times New Roman"/>
          <w:lang w:eastAsia="en-GB"/>
        </w:rPr>
        <w:t>Q: What language is used in the class?</w:t>
      </w:r>
    </w:p>
    <w:p w:rsidR="00D10338" w:rsidRDefault="00D10338" w:rsidP="00D10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D10338">
        <w:rPr>
          <w:rFonts w:ascii="Times New Roman" w:eastAsia="Times New Roman" w:hAnsi="Times New Roman" w:cs="Times New Roman"/>
          <w:sz w:val="24"/>
          <w:szCs w:val="24"/>
          <w:lang w:eastAsia="en-GB"/>
        </w:rPr>
        <w:t>A: Seminar groups 02 and 03 are taught in Czech. Group 01 runs in English, and all students who don't understand Czech must sign up there. For others, we recommend joining this group only if you really want to study soft skills in English. And don't worry! We certainly won't judge you based on your English skills, and we'll help if needed. If no international students register for the course, this seminar group could also run in Czech. If the participants of Czech groups want to use English, they all have to agree on it. The seminar tutors can handle both languages but recommend using Czech. The concepts they introduce can sometimes be hard to digest, and it is usually easier for students to hear this topic in their native language. In the end, the main aim of the course is to train soft skills, not practice English conversation.</w:t>
      </w:r>
    </w:p>
    <w:p w:rsidR="00D10338" w:rsidRDefault="00D10338" w:rsidP="00D10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rsidR="00D103F0" w:rsidRPr="00D103F0" w:rsidRDefault="00D103F0" w:rsidP="00D103F0">
      <w:pPr>
        <w:pStyle w:val="Nadpis3"/>
        <w:rPr>
          <w:rFonts w:eastAsia="Times New Roman"/>
          <w:lang w:eastAsia="en-GB"/>
        </w:rPr>
      </w:pPr>
      <w:r w:rsidRPr="00D103F0">
        <w:rPr>
          <w:rFonts w:eastAsia="Times New Roman"/>
          <w:lang w:eastAsia="en-GB"/>
        </w:rPr>
        <w:t>Q: Is there any difference between the seminar groups (besides the language)?</w:t>
      </w:r>
    </w:p>
    <w:p w:rsidR="00D103F0" w:rsidRDefault="00D10338" w:rsidP="00D10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D10338">
        <w:rPr>
          <w:rFonts w:ascii="Times New Roman" w:eastAsia="Times New Roman" w:hAnsi="Times New Roman" w:cs="Times New Roman"/>
          <w:sz w:val="24"/>
          <w:szCs w:val="24"/>
          <w:lang w:eastAsia="en-GB"/>
        </w:rPr>
        <w:t>The length and essential topics covered are the same for all groups. The only special group is Security (only in the autumn term). Students focusing on IT security are expected to ask permission to join the group at the beginning of the enrolment period. This group contains additional activities to cover situations that may occur in your life as a security specialist. We also invite guests who have worked in IT security for years to share their experiences with students and provide tips and tricks. You are welcome if you do not focus on IT security but cannot handle another seminar group or are simply interested in IT security. However, capacity is reserved for students with a focus on IT security.</w:t>
      </w:r>
    </w:p>
    <w:p w:rsidR="00D10338" w:rsidRPr="00D103F0" w:rsidRDefault="00D10338" w:rsidP="00D10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rsidR="00EB1ACF" w:rsidRPr="00EB1ACF" w:rsidRDefault="00D103F0" w:rsidP="00EB1ACF">
      <w:pPr>
        <w:pStyle w:val="Nadpis3"/>
        <w:rPr>
          <w:rFonts w:eastAsia="Times New Roman"/>
          <w:lang w:eastAsia="en-GB"/>
        </w:rPr>
      </w:pPr>
      <w:r w:rsidRPr="00D103F0">
        <w:rPr>
          <w:rFonts w:eastAsia="Times New Roman"/>
          <w:lang w:eastAsia="en-GB"/>
        </w:rPr>
        <w:t xml:space="preserve">Q: </w:t>
      </w:r>
      <w:r>
        <w:rPr>
          <w:rFonts w:eastAsia="Times New Roman"/>
          <w:lang w:eastAsia="en-GB"/>
        </w:rPr>
        <w:t>Do I have to attend all seminars?</w:t>
      </w:r>
    </w:p>
    <w:p w:rsidR="00EB1ACF" w:rsidRDefault="00D10338" w:rsidP="00D10338">
      <w:pPr>
        <w:spacing w:after="0"/>
        <w:rPr>
          <w:rFonts w:ascii="Times New Roman" w:eastAsia="Times New Roman" w:hAnsi="Times New Roman" w:cs="Times New Roman"/>
          <w:sz w:val="24"/>
          <w:szCs w:val="24"/>
          <w:lang w:eastAsia="en-GB"/>
        </w:rPr>
      </w:pPr>
      <w:r w:rsidRPr="00D10338">
        <w:rPr>
          <w:rFonts w:ascii="Times New Roman" w:eastAsia="Times New Roman" w:hAnsi="Times New Roman" w:cs="Times New Roman"/>
          <w:sz w:val="24"/>
          <w:szCs w:val="24"/>
          <w:lang w:eastAsia="en-GB"/>
        </w:rPr>
        <w:t>Since soft skills are needed to learn by doing, attending all seminars is mandatory. In serious cases, you can leave sooner or skip the class. However, due to the nature of the course, let your seminar tutors know about your non-attendance in advance. If it is for health reasons, send a confirmation from your doctor to the Office for studies as usual. Otherwise, compensate for the classes you missed: by default, in other seminar groups. For example, if you must leave 2 hours sooner every Thursday (that's 6 hours in total), then pay an extra visit to another seminar group on Friday. Always write to the seminar tutors of the respective group in advance as soon as possible, and ask if they are willing to take you. If yes, write a short review (at most 1 page A4) afterwards about your experiences in another group and send it to your seminar tutors within 7 days of your visit. If not, ask your seminar tutors for another solution (typically a reading/writing assignment).</w:t>
      </w:r>
    </w:p>
    <w:p w:rsidR="00D10338" w:rsidRPr="00D10338" w:rsidRDefault="00D10338" w:rsidP="00D10338">
      <w:pPr>
        <w:spacing w:after="0"/>
        <w:rPr>
          <w:rFonts w:ascii="Times New Roman" w:eastAsia="Times New Roman" w:hAnsi="Times New Roman" w:cs="Times New Roman"/>
          <w:sz w:val="24"/>
          <w:szCs w:val="24"/>
          <w:lang w:eastAsia="en-GB"/>
        </w:rPr>
      </w:pPr>
    </w:p>
    <w:p w:rsidR="00D103F0" w:rsidRDefault="00EB1ACF" w:rsidP="00EB1ACF">
      <w:pPr>
        <w:spacing w:after="0"/>
        <w:rPr>
          <w:rFonts w:ascii="Times New Roman" w:eastAsia="Times New Roman" w:hAnsi="Times New Roman" w:cs="Times New Roman"/>
          <w:sz w:val="24"/>
          <w:szCs w:val="24"/>
          <w:lang w:eastAsia="en-GB"/>
        </w:rPr>
      </w:pPr>
      <w:r w:rsidRPr="00EB1ACF">
        <w:rPr>
          <w:rFonts w:asciiTheme="majorHAnsi" w:eastAsia="Times New Roman" w:hAnsiTheme="majorHAnsi" w:cstheme="majorBidi"/>
          <w:color w:val="1F4D78" w:themeColor="accent1" w:themeShade="7F"/>
          <w:sz w:val="24"/>
          <w:szCs w:val="24"/>
          <w:lang w:eastAsia="en-GB"/>
        </w:rPr>
        <w:t>Q: Each tutorial session is about 5 to 8 hours long. I’m afraid that I cannot handle it/be​ ​conscious​ ​all​ ​the​ ​time.</w:t>
      </w:r>
      <w:r>
        <w:rPr>
          <w:rFonts w:ascii="Arial" w:hAnsi="Arial" w:cs="Arial"/>
          <w:sz w:val="28"/>
          <w:szCs w:val="28"/>
        </w:rPr>
        <w:t xml:space="preserve"> </w:t>
      </w:r>
      <w:r>
        <w:br/>
      </w:r>
      <w:r w:rsidR="002B3415" w:rsidRPr="002B3415">
        <w:rPr>
          <w:rFonts w:ascii="Times New Roman" w:eastAsia="Times New Roman" w:hAnsi="Times New Roman" w:cs="Times New Roman"/>
          <w:sz w:val="24"/>
          <w:szCs w:val="24"/>
          <w:lang w:eastAsia="en-GB"/>
        </w:rPr>
        <w:t>A: Don't worry! There'll be breaks and activities to boost energy. It's not only sitting all the time.</w:t>
      </w:r>
    </w:p>
    <w:p w:rsidR="00EB1ACF" w:rsidRDefault="00EB1ACF" w:rsidP="00EB1ACF">
      <w:pPr>
        <w:spacing w:after="0"/>
        <w:rPr>
          <w:rFonts w:ascii="Times New Roman" w:eastAsia="Times New Roman" w:hAnsi="Times New Roman" w:cs="Times New Roman"/>
          <w:sz w:val="24"/>
          <w:szCs w:val="24"/>
          <w:lang w:eastAsia="en-GB"/>
        </w:rPr>
      </w:pPr>
    </w:p>
    <w:p w:rsidR="00D103F0" w:rsidRPr="00D103F0" w:rsidRDefault="00D103F0" w:rsidP="00D103F0">
      <w:pPr>
        <w:pStyle w:val="Nadpis3"/>
        <w:rPr>
          <w:rFonts w:eastAsia="Times New Roman"/>
          <w:lang w:eastAsia="en-GB"/>
        </w:rPr>
      </w:pPr>
      <w:r w:rsidRPr="00D103F0">
        <w:rPr>
          <w:rFonts w:eastAsia="Times New Roman"/>
          <w:lang w:eastAsia="en-GB"/>
        </w:rPr>
        <w:lastRenderedPageBreak/>
        <w:t>Q: What do I need to do to pass the course?</w:t>
      </w:r>
    </w:p>
    <w:p w:rsidR="00D103F0" w:rsidRDefault="002B3415" w:rsidP="00D10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2B3415">
        <w:rPr>
          <w:rFonts w:ascii="Times New Roman" w:eastAsia="Times New Roman" w:hAnsi="Times New Roman" w:cs="Times New Roman"/>
          <w:sz w:val="24"/>
          <w:szCs w:val="24"/>
          <w:lang w:eastAsia="en-GB"/>
        </w:rPr>
        <w:t>A: The basic requirements are: attendance (the first meeting is absolutely vital, and missing it means failing the course), active participation in the class, regularly submitting feedback/reaction sheets on the course, and preparing a team moderation. More details will be discussed in the class. There is no test or examination.</w:t>
      </w:r>
    </w:p>
    <w:p w:rsidR="002B3415" w:rsidRDefault="002B3415" w:rsidP="00D10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rsidR="00D103F0" w:rsidRPr="00D103F0" w:rsidRDefault="00D103F0" w:rsidP="00D103F0">
      <w:pPr>
        <w:pStyle w:val="Nadpis3"/>
        <w:rPr>
          <w:rFonts w:eastAsia="Times New Roman"/>
          <w:lang w:eastAsia="en-GB"/>
        </w:rPr>
      </w:pPr>
      <w:r w:rsidRPr="00D103F0">
        <w:rPr>
          <w:rFonts w:eastAsia="Times New Roman"/>
          <w:lang w:eastAsia="en-GB"/>
        </w:rPr>
        <w:t xml:space="preserve">Q: Are soft </w:t>
      </w:r>
      <w:r w:rsidR="0000389C">
        <w:rPr>
          <w:rFonts w:eastAsia="Times New Roman"/>
          <w:lang w:eastAsia="en-GB"/>
        </w:rPr>
        <w:t>skills some kind of black magic/voodoo manipulation/</w:t>
      </w:r>
      <w:r w:rsidRPr="00D103F0">
        <w:rPr>
          <w:rFonts w:eastAsia="Times New Roman"/>
          <w:lang w:eastAsia="en-GB"/>
        </w:rPr>
        <w:t>motivational bullshit?</w:t>
      </w:r>
    </w:p>
    <w:p w:rsidR="00CF4ED7" w:rsidRPr="00D103F0" w:rsidRDefault="002B3415" w:rsidP="002B34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2B3415">
        <w:rPr>
          <w:rFonts w:ascii="Times New Roman" w:eastAsia="Times New Roman" w:hAnsi="Times New Roman" w:cs="Times New Roman"/>
          <w:sz w:val="24"/>
          <w:szCs w:val="24"/>
          <w:lang w:eastAsia="en-GB"/>
        </w:rPr>
        <w:t>A: Soft skills have been a popular topic for the past few decades, giving rise to self-help coaches, books, and seminars. Unfortunately, most of this is, well... bullshit. We don't promise any life-changing miracles. We offer you several methods backed by research and professional experience (we'll gladly provide our resources). You can try them on your own, and if they suit you, they'll help you when dealing with other people in your workplace or personal setting. If it doesn't work for you, it's okay. There is no universal way: everyone is different. Hey, at least you'll try something new!</w:t>
      </w:r>
      <w:bookmarkStart w:id="0" w:name="_GoBack"/>
      <w:bookmarkEnd w:id="0"/>
    </w:p>
    <w:sectPr w:rsidR="00CF4ED7" w:rsidRPr="00D103F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DYxNjYzMTc2NLdU0lEKTi0uzszPAykwrAUAJRgy4SwAAAA="/>
  </w:docVars>
  <w:rsids>
    <w:rsidRoot w:val="00D103F0"/>
    <w:rsid w:val="0000389C"/>
    <w:rsid w:val="002B3415"/>
    <w:rsid w:val="002F2730"/>
    <w:rsid w:val="00730A1A"/>
    <w:rsid w:val="00A831EA"/>
    <w:rsid w:val="00CA58BE"/>
    <w:rsid w:val="00D10338"/>
    <w:rsid w:val="00D103F0"/>
    <w:rsid w:val="00D75DC9"/>
    <w:rsid w:val="00DD0CA3"/>
    <w:rsid w:val="00EB1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78774"/>
  <w15:chartTrackingRefBased/>
  <w15:docId w15:val="{5318A66E-308C-4B66-BA9F-E000909A8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uiPriority w:val="9"/>
    <w:qFormat/>
    <w:rsid w:val="00D103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D103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unhideWhenUsed/>
    <w:qFormat/>
    <w:rsid w:val="00D103F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FormtovanvHTML">
    <w:name w:val="HTML Preformatted"/>
    <w:basedOn w:val="Normln"/>
    <w:link w:val="FormtovanvHTMLChar"/>
    <w:uiPriority w:val="99"/>
    <w:semiHidden/>
    <w:unhideWhenUsed/>
    <w:rsid w:val="00D10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FormtovanvHTMLChar">
    <w:name w:val="Formátovaný v HTML Char"/>
    <w:basedOn w:val="Standardnpsmoodstavce"/>
    <w:link w:val="FormtovanvHTML"/>
    <w:uiPriority w:val="99"/>
    <w:semiHidden/>
    <w:rsid w:val="00D103F0"/>
    <w:rPr>
      <w:rFonts w:ascii="Courier New" w:eastAsia="Times New Roman" w:hAnsi="Courier New" w:cs="Courier New"/>
      <w:sz w:val="20"/>
      <w:szCs w:val="20"/>
      <w:lang w:eastAsia="en-GB"/>
    </w:rPr>
  </w:style>
  <w:style w:type="character" w:customStyle="1" w:styleId="Nadpis1Char">
    <w:name w:val="Nadpis 1 Char"/>
    <w:basedOn w:val="Standardnpsmoodstavce"/>
    <w:link w:val="Nadpis1"/>
    <w:uiPriority w:val="9"/>
    <w:rsid w:val="00D103F0"/>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rsid w:val="00D103F0"/>
    <w:rPr>
      <w:rFonts w:asciiTheme="majorHAnsi" w:eastAsiaTheme="majorEastAsia" w:hAnsiTheme="majorHAnsi" w:cstheme="majorBidi"/>
      <w:color w:val="2E74B5" w:themeColor="accent1" w:themeShade="BF"/>
      <w:sz w:val="26"/>
      <w:szCs w:val="26"/>
    </w:rPr>
  </w:style>
  <w:style w:type="paragraph" w:styleId="Nzev">
    <w:name w:val="Title"/>
    <w:basedOn w:val="Normln"/>
    <w:next w:val="Normln"/>
    <w:link w:val="NzevChar"/>
    <w:uiPriority w:val="10"/>
    <w:qFormat/>
    <w:rsid w:val="00D103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D103F0"/>
    <w:rPr>
      <w:rFonts w:asciiTheme="majorHAnsi" w:eastAsiaTheme="majorEastAsia" w:hAnsiTheme="majorHAnsi" w:cstheme="majorBidi"/>
      <w:spacing w:val="-10"/>
      <w:kern w:val="28"/>
      <w:sz w:val="56"/>
      <w:szCs w:val="56"/>
    </w:rPr>
  </w:style>
  <w:style w:type="character" w:customStyle="1" w:styleId="Nadpis3Char">
    <w:name w:val="Nadpis 3 Char"/>
    <w:basedOn w:val="Standardnpsmoodstavce"/>
    <w:link w:val="Nadpis3"/>
    <w:uiPriority w:val="9"/>
    <w:rsid w:val="00D103F0"/>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253818">
      <w:bodyDiv w:val="1"/>
      <w:marLeft w:val="0"/>
      <w:marRight w:val="0"/>
      <w:marTop w:val="0"/>
      <w:marBottom w:val="0"/>
      <w:divBdr>
        <w:top w:val="none" w:sz="0" w:space="0" w:color="auto"/>
        <w:left w:val="none" w:sz="0" w:space="0" w:color="auto"/>
        <w:bottom w:val="none" w:sz="0" w:space="0" w:color="auto"/>
        <w:right w:val="none" w:sz="0" w:space="0" w:color="auto"/>
      </w:divBdr>
      <w:divsChild>
        <w:div w:id="29112687">
          <w:marLeft w:val="0"/>
          <w:marRight w:val="0"/>
          <w:marTop w:val="0"/>
          <w:marBottom w:val="0"/>
          <w:divBdr>
            <w:top w:val="none" w:sz="0" w:space="0" w:color="auto"/>
            <w:left w:val="none" w:sz="0" w:space="0" w:color="auto"/>
            <w:bottom w:val="none" w:sz="0" w:space="0" w:color="auto"/>
            <w:right w:val="none" w:sz="0" w:space="0" w:color="auto"/>
          </w:divBdr>
          <w:divsChild>
            <w:div w:id="112018647">
              <w:marLeft w:val="0"/>
              <w:marRight w:val="0"/>
              <w:marTop w:val="0"/>
              <w:marBottom w:val="0"/>
              <w:divBdr>
                <w:top w:val="none" w:sz="0" w:space="0" w:color="auto"/>
                <w:left w:val="none" w:sz="0" w:space="0" w:color="auto"/>
                <w:bottom w:val="none" w:sz="0" w:space="0" w:color="auto"/>
                <w:right w:val="none" w:sz="0" w:space="0" w:color="auto"/>
              </w:divBdr>
              <w:divsChild>
                <w:div w:id="207022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0</Words>
  <Characters>3595</Characters>
  <Application>Microsoft Office Word</Application>
  <DocSecurity>0</DocSecurity>
  <Lines>29</Lines>
  <Paragraphs>8</Paragraphs>
  <ScaleCrop>false</ScaleCrop>
  <HeadingPairs>
    <vt:vector size="2" baseType="variant">
      <vt:variant>
        <vt:lpstr>Název</vt:lpstr>
      </vt:variant>
      <vt:variant>
        <vt:i4>1</vt:i4>
      </vt:variant>
    </vt:vector>
  </HeadingPairs>
  <TitlesOfParts>
    <vt:vector size="1" baseType="lpstr">
      <vt:lpstr/>
    </vt:vector>
  </TitlesOfParts>
  <Company>HP Inc.</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Inc.</dc:creator>
  <cp:keywords/>
  <dc:description/>
  <cp:lastModifiedBy>Agáta Kružíková</cp:lastModifiedBy>
  <cp:revision>7</cp:revision>
  <dcterms:created xsi:type="dcterms:W3CDTF">2021-02-25T07:57:00Z</dcterms:created>
  <dcterms:modified xsi:type="dcterms:W3CDTF">2022-08-29T13:20:00Z</dcterms:modified>
</cp:coreProperties>
</file>